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575F5" w14:textId="13A00074" w:rsidR="00215FD6" w:rsidRPr="00215FD6" w:rsidRDefault="00FE0676" w:rsidP="00215FD6">
      <w:pPr>
        <w:pStyle w:val="Heading2"/>
        <w:jc w:val="center"/>
        <w:rPr>
          <w:rFonts w:ascii="Verdana" w:hAnsi="Verdana"/>
          <w:sz w:val="32"/>
          <w:szCs w:val="32"/>
        </w:rPr>
      </w:pPr>
      <w:r>
        <w:rPr>
          <w:rFonts w:ascii="Verdana" w:hAnsi="Verdana"/>
          <w:noProof/>
          <w:sz w:val="40"/>
          <w:szCs w:val="40"/>
        </w:rPr>
        <w:drawing>
          <wp:anchor distT="0" distB="0" distL="114300" distR="114300" simplePos="0" relativeHeight="251659776" behindDoc="1" locked="0" layoutInCell="1" allowOverlap="1" wp14:anchorId="3F82BB52" wp14:editId="1559187A">
            <wp:simplePos x="0" y="0"/>
            <wp:positionH relativeFrom="column">
              <wp:posOffset>-259080</wp:posOffset>
            </wp:positionH>
            <wp:positionV relativeFrom="paragraph">
              <wp:posOffset>-133350</wp:posOffset>
            </wp:positionV>
            <wp:extent cx="1722120" cy="1097280"/>
            <wp:effectExtent l="0" t="0" r="0" b="7620"/>
            <wp:wrapTight wrapText="bothSides">
              <wp:wrapPolygon edited="0">
                <wp:start x="0" y="0"/>
                <wp:lineTo x="0" y="21375"/>
                <wp:lineTo x="21265" y="21375"/>
                <wp:lineTo x="21265" y="0"/>
                <wp:lineTo x="0" y="0"/>
              </wp:wrapPolygon>
            </wp:wrapTight>
            <wp:docPr id="3" name="Picture 3" descr="C:\Users\Valerie\Desktop\AEIRS Documents\EXECUTIVE SECRETARY.OFFICE\AEIR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alerie\Desktop\AEIRS Documents\EXECUTIVE SECRETARY.OFFICE\AEIRS log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FD6" w:rsidRPr="00215FD6">
        <w:rPr>
          <w:rFonts w:ascii="Verdana" w:hAnsi="Verdana"/>
          <w:color w:val="365F91"/>
          <w:sz w:val="32"/>
          <w:szCs w:val="32"/>
        </w:rPr>
        <w:t>20</w:t>
      </w:r>
      <w:r w:rsidR="004C5C27">
        <w:rPr>
          <w:rFonts w:ascii="Verdana" w:hAnsi="Verdana"/>
          <w:color w:val="365F91"/>
          <w:sz w:val="32"/>
          <w:szCs w:val="32"/>
        </w:rPr>
        <w:t>20</w:t>
      </w:r>
      <w:r w:rsidR="00215FD6" w:rsidRPr="00215FD6">
        <w:rPr>
          <w:rFonts w:ascii="Verdana" w:hAnsi="Verdana"/>
          <w:color w:val="365F91"/>
          <w:sz w:val="32"/>
          <w:szCs w:val="32"/>
        </w:rPr>
        <w:t xml:space="preserve"> Silent Auction</w:t>
      </w:r>
    </w:p>
    <w:p w14:paraId="023AFDC4" w14:textId="77777777" w:rsidR="00215FD6" w:rsidRPr="003A2605" w:rsidRDefault="00215FD6" w:rsidP="00215FD6">
      <w:pPr>
        <w:rPr>
          <w:rFonts w:cs="Arial"/>
          <w:b/>
          <w:sz w:val="28"/>
          <w:szCs w:val="28"/>
          <w:lang w:val="fr-FR"/>
        </w:rPr>
      </w:pPr>
    </w:p>
    <w:p w14:paraId="2C25FFCD" w14:textId="77777777" w:rsidR="00385971" w:rsidRPr="00D06847" w:rsidRDefault="00215FD6" w:rsidP="00D06847">
      <w:pPr>
        <w:jc w:val="center"/>
        <w:rPr>
          <w:rFonts w:cs="Arial"/>
          <w:sz w:val="22"/>
          <w:szCs w:val="22"/>
        </w:rPr>
      </w:pPr>
      <w:r w:rsidRPr="00D06847">
        <w:rPr>
          <w:rFonts w:cs="Arial"/>
          <w:sz w:val="22"/>
          <w:szCs w:val="22"/>
        </w:rPr>
        <w:t xml:space="preserve">Donate an item to the </w:t>
      </w:r>
      <w:r w:rsidR="00D06847">
        <w:rPr>
          <w:rFonts w:cs="Arial"/>
          <w:sz w:val="22"/>
          <w:szCs w:val="22"/>
        </w:rPr>
        <w:t>AEIRS</w:t>
      </w:r>
      <w:r w:rsidRPr="00D06847">
        <w:rPr>
          <w:rFonts w:cs="Arial"/>
          <w:sz w:val="22"/>
          <w:szCs w:val="22"/>
        </w:rPr>
        <w:t xml:space="preserve"> silent auction. All proceeds go into the AEIRS Research Education and Advancement Fund.</w:t>
      </w:r>
      <w:r w:rsidR="00D06847">
        <w:rPr>
          <w:rFonts w:cs="Arial"/>
          <w:sz w:val="22"/>
          <w:szCs w:val="22"/>
        </w:rPr>
        <w:t xml:space="preserve"> Complete all information on this donation form </w:t>
      </w:r>
      <w:r w:rsidRPr="00D06847">
        <w:rPr>
          <w:rFonts w:cs="Arial"/>
          <w:sz w:val="22"/>
          <w:szCs w:val="22"/>
        </w:rPr>
        <w:t xml:space="preserve">Bring your silent auction donation to the </w:t>
      </w:r>
      <w:r w:rsidR="00D06847" w:rsidRPr="00D06847">
        <w:rPr>
          <w:rFonts w:cs="Arial"/>
          <w:sz w:val="22"/>
          <w:szCs w:val="22"/>
        </w:rPr>
        <w:t xml:space="preserve">annual meeting </w:t>
      </w:r>
      <w:r w:rsidRPr="00D06847">
        <w:rPr>
          <w:rFonts w:cs="Arial"/>
          <w:sz w:val="22"/>
          <w:szCs w:val="22"/>
        </w:rPr>
        <w:t>registration desk along with this complete</w:t>
      </w:r>
      <w:r w:rsidR="00D06847" w:rsidRPr="00D06847">
        <w:rPr>
          <w:rFonts w:cs="Arial"/>
          <w:sz w:val="22"/>
          <w:szCs w:val="22"/>
        </w:rPr>
        <w:t>d</w:t>
      </w:r>
      <w:r w:rsidRPr="00D06847">
        <w:rPr>
          <w:rFonts w:cs="Arial"/>
          <w:sz w:val="22"/>
          <w:szCs w:val="22"/>
        </w:rPr>
        <w:t xml:space="preserve"> form.</w:t>
      </w:r>
      <w:r w:rsidR="004C5C27">
        <w:rPr>
          <w:noProof/>
          <w:sz w:val="22"/>
          <w:szCs w:val="22"/>
        </w:rPr>
        <w:pict w14:anchorId="160CB213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26" type="#_x0000_t136" style="position:absolute;left:0;text-align:left;margin-left:69.6pt;margin-top:-12.6pt;width:358.5pt;height:35.6pt;z-index:251657728;mso-position-horizontal-relative:text;mso-position-vertical-relative:text" fillcolor="#369" stroked="f">
            <v:shadow on="t" color="silver" offset="3pt"/>
            <v:textpath style="font-family:&quot;Times New Roman&quot;;v-text-kern:t" trim="t" fitpath="t" string=" "/>
          </v:shape>
        </w:pict>
      </w:r>
      <w:r w:rsidR="00D06847">
        <w:rPr>
          <w:rFonts w:cs="Arial"/>
          <w:sz w:val="22"/>
          <w:szCs w:val="22"/>
        </w:rPr>
        <w:t xml:space="preserve"> Yo</w:t>
      </w:r>
      <w:r w:rsidR="00FE0676">
        <w:rPr>
          <w:rFonts w:cs="Arial"/>
          <w:sz w:val="22"/>
          <w:szCs w:val="22"/>
        </w:rPr>
        <w:t>u will receive a tax receipt</w:t>
      </w:r>
      <w:r w:rsidR="00D06847">
        <w:rPr>
          <w:rFonts w:cs="Arial"/>
          <w:sz w:val="22"/>
          <w:szCs w:val="22"/>
        </w:rPr>
        <w:t xml:space="preserve"> after the annual meeting. </w:t>
      </w:r>
    </w:p>
    <w:p w14:paraId="48D32CC6" w14:textId="77777777" w:rsidR="00385971" w:rsidRDefault="00385971">
      <w:pPr>
        <w:rPr>
          <w:b/>
          <w:sz w:val="16"/>
          <w:szCs w:val="16"/>
        </w:rPr>
      </w:pPr>
    </w:p>
    <w:p w14:paraId="6869757A" w14:textId="77777777" w:rsidR="00D06847" w:rsidRPr="000174D4" w:rsidRDefault="00FE0676">
      <w:pPr>
        <w:rPr>
          <w:b/>
          <w:sz w:val="16"/>
          <w:szCs w:val="16"/>
        </w:rPr>
      </w:pPr>
      <w:r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0184DC3" wp14:editId="3F6BD090">
                <wp:simplePos x="0" y="0"/>
                <wp:positionH relativeFrom="column">
                  <wp:posOffset>466725</wp:posOffset>
                </wp:positionH>
                <wp:positionV relativeFrom="paragraph">
                  <wp:posOffset>65405</wp:posOffset>
                </wp:positionV>
                <wp:extent cx="6229350" cy="400050"/>
                <wp:effectExtent l="9525" t="9525" r="9525" b="952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CE9ED" w14:textId="77777777" w:rsidR="00D06847" w:rsidRDefault="00D0684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184DC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6.75pt;margin-top:5.15pt;width:490.5pt;height:31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">
                <v:textbox>
                  <w:txbxContent>
                    <w:p w14:paraId="262CE9ED" w14:textId="77777777" w:rsidR="00D06847" w:rsidRDefault="00D06847"/>
                  </w:txbxContent>
                </v:textbox>
              </v:shape>
            </w:pict>
          </mc:Fallback>
        </mc:AlternateContent>
      </w:r>
    </w:p>
    <w:p w14:paraId="30CCC973" w14:textId="77777777" w:rsidR="00D06847" w:rsidRPr="00D06847" w:rsidRDefault="00385971" w:rsidP="005E2D33">
      <w:pPr>
        <w:ind w:left="2880" w:hanging="2880"/>
        <w:rPr>
          <w:b/>
        </w:rPr>
      </w:pPr>
      <w:r w:rsidRPr="00D06847">
        <w:rPr>
          <w:b/>
        </w:rPr>
        <w:t>Item:</w:t>
      </w:r>
      <w:r w:rsidR="005E2D33" w:rsidRPr="00D06847">
        <w:rPr>
          <w:b/>
        </w:rPr>
        <w:t xml:space="preserve">   </w:t>
      </w:r>
    </w:p>
    <w:p w14:paraId="3B590B7B" w14:textId="77777777" w:rsidR="005E2D33" w:rsidRDefault="005E2D33" w:rsidP="005E2D33">
      <w:pPr>
        <w:ind w:left="2880" w:hanging="2880"/>
        <w:rPr>
          <w:sz w:val="28"/>
        </w:rPr>
      </w:pPr>
      <w:r>
        <w:rPr>
          <w:b/>
        </w:rPr>
        <w:t xml:space="preserve">  </w:t>
      </w:r>
      <w:r>
        <w:t xml:space="preserve"> </w:t>
      </w:r>
      <w:r>
        <w:rPr>
          <w:sz w:val="28"/>
        </w:rPr>
        <w:tab/>
        <w:t xml:space="preserve"> </w:t>
      </w:r>
    </w:p>
    <w:p w14:paraId="621A4B31" w14:textId="77777777" w:rsidR="000174D4" w:rsidRDefault="00385971">
      <w:r>
        <w:t>Description:</w:t>
      </w:r>
      <w:r w:rsidR="00C64C16">
        <w:tab/>
        <w:t xml:space="preserve"> </w:t>
      </w:r>
      <w:r w:rsidR="00D06847">
        <w:tab/>
      </w:r>
      <w:r w:rsidR="00D06847">
        <w:tab/>
      </w:r>
      <w:r w:rsidR="005E2D33">
        <w:t xml:space="preserve">  </w:t>
      </w:r>
    </w:p>
    <w:p w14:paraId="25C38B04" w14:textId="77777777" w:rsidR="00385971" w:rsidRPr="005E2D33" w:rsidRDefault="00385971" w:rsidP="005E2D33">
      <w:r>
        <w:t>Donated by:</w:t>
      </w:r>
      <w:r w:rsidR="000174D4">
        <w:tab/>
      </w:r>
      <w:r w:rsidR="005E2D33">
        <w:t xml:space="preserve">  </w:t>
      </w:r>
    </w:p>
    <w:p w14:paraId="7451A5C2" w14:textId="77777777" w:rsidR="004C5C27" w:rsidRDefault="00385971">
      <w:pPr>
        <w:rPr>
          <w:b/>
          <w:color w:val="FF0000"/>
        </w:rPr>
      </w:pPr>
      <w:r>
        <w:t>Estimated Value:</w:t>
      </w:r>
      <w:r w:rsidR="000174D4">
        <w:tab/>
      </w:r>
      <w:r w:rsidR="005E2D33">
        <w:t xml:space="preserve">  </w:t>
      </w:r>
      <w:r w:rsidR="00D06847">
        <w:t xml:space="preserve">                                                                                     </w:t>
      </w:r>
      <w:r>
        <w:rPr>
          <w:color w:val="FF0000"/>
        </w:rPr>
        <w:t>M</w:t>
      </w:r>
      <w:r w:rsidRPr="000174D4">
        <w:rPr>
          <w:b/>
          <w:color w:val="FF0000"/>
        </w:rPr>
        <w:t>inimum Bid:</w:t>
      </w:r>
    </w:p>
    <w:p w14:paraId="59B8E7BA" w14:textId="0836D62F" w:rsidR="00385971" w:rsidRPr="00D06847" w:rsidRDefault="004C5C27"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  <w:t>$1 increments only</w:t>
      </w:r>
      <w:r w:rsidR="000174D4" w:rsidRPr="000174D4">
        <w:rPr>
          <w:b/>
          <w:color w:val="FF0000"/>
        </w:rPr>
        <w:tab/>
      </w:r>
      <w:r w:rsidR="005E2D33">
        <w:rPr>
          <w:b/>
          <w:color w:val="FF0000"/>
        </w:rPr>
        <w:t xml:space="preserve"> </w:t>
      </w:r>
    </w:p>
    <w:p w14:paraId="259EAB28" w14:textId="77777777" w:rsidR="00385971" w:rsidRDefault="00385971"/>
    <w:p w14:paraId="5318D62D" w14:textId="77777777" w:rsidR="00385971" w:rsidRDefault="00385971">
      <w:r>
        <w:rPr>
          <w:b/>
        </w:rPr>
        <w:t>Name</w:t>
      </w:r>
      <w:r>
        <w:rPr>
          <w:b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215FD6">
        <w:t xml:space="preserve">                                </w:t>
      </w:r>
      <w:r>
        <w:rPr>
          <w:b/>
        </w:rPr>
        <w:t xml:space="preserve">Bid </w:t>
      </w:r>
      <w:r>
        <w:rPr>
          <w:b/>
        </w:rPr>
        <w:tab/>
      </w:r>
      <w:r>
        <w:tab/>
      </w:r>
      <w:r>
        <w:tab/>
      </w:r>
    </w:p>
    <w:p w14:paraId="7ADD6279" w14:textId="77777777" w:rsidR="00385971" w:rsidRDefault="00385971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</w:t>
      </w:r>
      <w:r w:rsidR="00215FD6">
        <w:rPr>
          <w:u w:val="single"/>
        </w:rPr>
        <w:t>__________</w:t>
      </w:r>
      <w:r>
        <w:rPr>
          <w:u w:val="single"/>
        </w:rPr>
        <w:t>___________  $____________________</w:t>
      </w:r>
    </w:p>
    <w:p w14:paraId="1A17ABE7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192A7EC8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0E4E8B89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764BC82E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544B7C81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6EF43B00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2A885C8C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4C532FEA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2E6201AB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00E6D8EA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331C29AD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5A77B32E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3D21CF2E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5515E33D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43BB7899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0A0E4C78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619844A0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298D8E56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369A3569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54FFD183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75157CA8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545C32B7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70126FB8" w14:textId="77777777" w:rsidR="00215FD6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6635F847" w14:textId="3AC37F53" w:rsidR="00D06847" w:rsidRDefault="00D06847" w:rsidP="00D06847">
      <w:pPr>
        <w:tabs>
          <w:tab w:val="left" w:pos="7440"/>
        </w:tabs>
        <w:spacing w:line="360" w:lineRule="auto"/>
      </w:pPr>
      <w:bookmarkStart w:id="0" w:name="_GoBack"/>
      <w:bookmarkEnd w:id="0"/>
    </w:p>
    <w:sectPr w:rsidR="00D06847" w:rsidSect="00D06847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DQGYksTM3NLSyUdpeDU4uLM/DyQAsNaAODQaxssAAAA"/>
  </w:docVars>
  <w:rsids>
    <w:rsidRoot w:val="000174D4"/>
    <w:rsid w:val="000174D4"/>
    <w:rsid w:val="00161DC8"/>
    <w:rsid w:val="001D5A33"/>
    <w:rsid w:val="001E2299"/>
    <w:rsid w:val="00215FD6"/>
    <w:rsid w:val="00385971"/>
    <w:rsid w:val="004C5C27"/>
    <w:rsid w:val="005E2D33"/>
    <w:rsid w:val="007C7D86"/>
    <w:rsid w:val="00A06C53"/>
    <w:rsid w:val="00C16D3E"/>
    <w:rsid w:val="00C64C16"/>
    <w:rsid w:val="00CF2426"/>
    <w:rsid w:val="00D06847"/>
    <w:rsid w:val="00DA0463"/>
    <w:rsid w:val="00FE0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04F5CD0"/>
  <w15:docId w15:val="{6471E21F-BAFC-4218-8BFD-A85D53255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5FD6"/>
    <w:rPr>
      <w:rFonts w:ascii="Arial" w:hAnsi="Arial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15FD6"/>
    <w:pPr>
      <w:keepNext/>
      <w:outlineLvl w:val="1"/>
    </w:pPr>
    <w:rPr>
      <w:rFonts w:ascii="Times New Roman" w:hAnsi="Times New Roman"/>
      <w:b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15FD6"/>
    <w:rPr>
      <w:b/>
      <w:sz w:val="48"/>
    </w:rPr>
  </w:style>
  <w:style w:type="paragraph" w:styleId="BodyText">
    <w:name w:val="Body Text"/>
    <w:basedOn w:val="Normal"/>
    <w:link w:val="BodyTextChar"/>
    <w:rsid w:val="00215FD6"/>
    <w:rPr>
      <w:rFonts w:ascii="Times New Roman" w:hAnsi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215FD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em:</vt:lpstr>
    </vt:vector>
  </TitlesOfParts>
  <Company>RCY</Company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m:</dc:title>
  <dc:creator>Jan Schmidt</dc:creator>
  <cp:lastModifiedBy>Kenya Haugen</cp:lastModifiedBy>
  <cp:revision>2</cp:revision>
  <cp:lastPrinted>2008-06-05T16:55:00Z</cp:lastPrinted>
  <dcterms:created xsi:type="dcterms:W3CDTF">2019-07-13T23:42:00Z</dcterms:created>
  <dcterms:modified xsi:type="dcterms:W3CDTF">2019-07-13T23:42:00Z</dcterms:modified>
</cp:coreProperties>
</file>